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2093F8" w14:textId="3B292801" w:rsidR="00E21649" w:rsidRDefault="00E21649"/>
    <w:p w14:paraId="466A1D90" w14:textId="1F2EFA50" w:rsidR="001D2AAC" w:rsidRDefault="001D2AAC">
      <w:pPr>
        <w:rPr>
          <w:sz w:val="32"/>
          <w:szCs w:val="32"/>
        </w:rPr>
      </w:pPr>
      <w:r>
        <w:rPr>
          <w:sz w:val="32"/>
          <w:szCs w:val="32"/>
        </w:rPr>
        <w:t>Name – Ashutosh Ardu</w:t>
      </w:r>
    </w:p>
    <w:p w14:paraId="68458888" w14:textId="714E442B" w:rsidR="001D2AAC" w:rsidRDefault="001D2AAC">
      <w:pPr>
        <w:rPr>
          <w:sz w:val="32"/>
          <w:szCs w:val="32"/>
        </w:rPr>
      </w:pPr>
      <w:r>
        <w:rPr>
          <w:sz w:val="32"/>
          <w:szCs w:val="32"/>
        </w:rPr>
        <w:t>Regno – 20BRS1262</w:t>
      </w:r>
    </w:p>
    <w:p w14:paraId="18337226" w14:textId="08AEE982" w:rsidR="001D2AAC" w:rsidRDefault="001D2AAC" w:rsidP="001D2AAC">
      <w:pPr>
        <w:jc w:val="center"/>
        <w:rPr>
          <w:sz w:val="32"/>
          <w:szCs w:val="32"/>
        </w:rPr>
      </w:pPr>
    </w:p>
    <w:p w14:paraId="3940E191" w14:textId="51DFE1FF" w:rsidR="001D2AAC" w:rsidRDefault="001D2AAC" w:rsidP="001D2AAC">
      <w:pPr>
        <w:jc w:val="center"/>
        <w:rPr>
          <w:sz w:val="40"/>
          <w:szCs w:val="40"/>
        </w:rPr>
      </w:pPr>
      <w:r>
        <w:rPr>
          <w:sz w:val="40"/>
          <w:szCs w:val="40"/>
        </w:rPr>
        <w:t>DBMS LAB 7</w:t>
      </w:r>
    </w:p>
    <w:p w14:paraId="14EDCD2E" w14:textId="01E51383" w:rsidR="001D2AAC" w:rsidRPr="001D2AAC" w:rsidRDefault="001D2AAC" w:rsidP="001D2AAC">
      <w:pPr>
        <w:ind w:left="720"/>
        <w:jc w:val="center"/>
        <w:rPr>
          <w:rFonts w:cs="Times New Roman"/>
          <w:sz w:val="32"/>
          <w:szCs w:val="32"/>
        </w:rPr>
      </w:pPr>
    </w:p>
    <w:p w14:paraId="7E3A7411" w14:textId="77777777" w:rsidR="001D2AAC" w:rsidRPr="001D2AAC" w:rsidRDefault="001D2AAC" w:rsidP="001D2AAC">
      <w:pPr>
        <w:autoSpaceDE w:val="0"/>
        <w:autoSpaceDN w:val="0"/>
        <w:adjustRightInd w:val="0"/>
        <w:spacing w:after="0" w:line="240" w:lineRule="auto"/>
        <w:ind w:left="720"/>
        <w:rPr>
          <w:rFonts w:cs="Times New Roman"/>
          <w:sz w:val="32"/>
          <w:szCs w:val="32"/>
        </w:rPr>
      </w:pPr>
      <w:r w:rsidRPr="001D2AAC">
        <w:rPr>
          <w:rFonts w:cs="Times New Roman"/>
          <w:sz w:val="32"/>
          <w:szCs w:val="32"/>
        </w:rPr>
        <w:t>Consider the following banking schema</w:t>
      </w:r>
    </w:p>
    <w:p w14:paraId="2383A0A5" w14:textId="77777777" w:rsidR="001D2AAC" w:rsidRPr="001D2AAC" w:rsidRDefault="001D2AAC" w:rsidP="001D2AAC">
      <w:pPr>
        <w:autoSpaceDE w:val="0"/>
        <w:autoSpaceDN w:val="0"/>
        <w:adjustRightInd w:val="0"/>
        <w:spacing w:after="0" w:line="240" w:lineRule="auto"/>
        <w:ind w:left="720"/>
        <w:rPr>
          <w:rFonts w:cs="Times New Roman"/>
          <w:sz w:val="32"/>
          <w:szCs w:val="32"/>
        </w:rPr>
      </w:pPr>
    </w:p>
    <w:p w14:paraId="0BB6A626" w14:textId="77777777" w:rsidR="001D2AAC" w:rsidRPr="001D2AAC" w:rsidRDefault="001D2AAC" w:rsidP="001D2A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Times New Roman"/>
          <w:sz w:val="32"/>
          <w:szCs w:val="32"/>
        </w:rPr>
      </w:pPr>
      <w:r w:rsidRPr="001D2AAC">
        <w:rPr>
          <w:rFonts w:cs="Times New Roman"/>
          <w:sz w:val="32"/>
          <w:szCs w:val="32"/>
        </w:rPr>
        <w:t>branch(branch name, branch city, assets)</w:t>
      </w:r>
    </w:p>
    <w:p w14:paraId="7910A8DD" w14:textId="77777777" w:rsidR="001D2AAC" w:rsidRPr="001D2AAC" w:rsidRDefault="001D2AAC" w:rsidP="001D2A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Times New Roman"/>
          <w:sz w:val="32"/>
          <w:szCs w:val="32"/>
        </w:rPr>
      </w:pPr>
      <w:r w:rsidRPr="001D2AAC">
        <w:rPr>
          <w:rFonts w:cs="Times New Roman"/>
          <w:sz w:val="32"/>
          <w:szCs w:val="32"/>
        </w:rPr>
        <w:t>customer (customer name, customer street, customer city)</w:t>
      </w:r>
    </w:p>
    <w:p w14:paraId="0F2B14CF" w14:textId="77777777" w:rsidR="001D2AAC" w:rsidRPr="001D2AAC" w:rsidRDefault="001D2AAC" w:rsidP="001D2A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Times New Roman"/>
          <w:sz w:val="32"/>
          <w:szCs w:val="32"/>
        </w:rPr>
      </w:pPr>
      <w:r w:rsidRPr="001D2AAC">
        <w:rPr>
          <w:rFonts w:cs="Times New Roman"/>
          <w:sz w:val="32"/>
          <w:szCs w:val="32"/>
        </w:rPr>
        <w:t>loan (loan number, branch name, amount)</w:t>
      </w:r>
    </w:p>
    <w:p w14:paraId="02C9F9AF" w14:textId="77777777" w:rsidR="001D2AAC" w:rsidRPr="001D2AAC" w:rsidRDefault="001D2AAC" w:rsidP="001D2A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Times New Roman"/>
          <w:sz w:val="32"/>
          <w:szCs w:val="32"/>
        </w:rPr>
      </w:pPr>
      <w:r w:rsidRPr="001D2AAC">
        <w:rPr>
          <w:rFonts w:cs="Times New Roman"/>
          <w:sz w:val="32"/>
          <w:szCs w:val="32"/>
        </w:rPr>
        <w:t>borrower (customer name, loan number)</w:t>
      </w:r>
    </w:p>
    <w:p w14:paraId="197C4FB2" w14:textId="77777777" w:rsidR="001D2AAC" w:rsidRPr="001D2AAC" w:rsidRDefault="001D2AAC" w:rsidP="001D2A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Times New Roman"/>
          <w:sz w:val="32"/>
          <w:szCs w:val="32"/>
        </w:rPr>
      </w:pPr>
      <w:r w:rsidRPr="001D2AAC">
        <w:rPr>
          <w:rFonts w:cs="Times New Roman"/>
          <w:sz w:val="32"/>
          <w:szCs w:val="32"/>
        </w:rPr>
        <w:t>account (account number, branch name, balance)</w:t>
      </w:r>
    </w:p>
    <w:p w14:paraId="510A1E15" w14:textId="77777777" w:rsidR="001D2AAC" w:rsidRPr="001D2AAC" w:rsidRDefault="001D2AAC" w:rsidP="001D2AAC">
      <w:pPr>
        <w:pStyle w:val="ListParagraph"/>
        <w:numPr>
          <w:ilvl w:val="0"/>
          <w:numId w:val="1"/>
        </w:numPr>
        <w:rPr>
          <w:rFonts w:cs="Times New Roman"/>
          <w:sz w:val="32"/>
          <w:szCs w:val="32"/>
        </w:rPr>
      </w:pPr>
      <w:r w:rsidRPr="001D2AAC">
        <w:rPr>
          <w:rFonts w:cs="Times New Roman"/>
          <w:sz w:val="32"/>
          <w:szCs w:val="32"/>
        </w:rPr>
        <w:t>depositor (customer name, account number)</w:t>
      </w:r>
    </w:p>
    <w:p w14:paraId="4C2A4C1A" w14:textId="68691EFC" w:rsidR="001D2AAC" w:rsidRDefault="001D2AAC" w:rsidP="001D2AAC">
      <w:pPr>
        <w:jc w:val="center"/>
        <w:rPr>
          <w:sz w:val="32"/>
          <w:szCs w:val="32"/>
        </w:rPr>
      </w:pPr>
    </w:p>
    <w:p w14:paraId="23D68A0E" w14:textId="0EB8898E" w:rsidR="001D2AAC" w:rsidRDefault="00236522" w:rsidP="001D2AAC">
      <w:pPr>
        <w:jc w:val="center"/>
        <w:rPr>
          <w:sz w:val="32"/>
          <w:szCs w:val="32"/>
        </w:rPr>
      </w:pPr>
      <w:r>
        <w:rPr>
          <w:noProof/>
        </w:rPr>
        <w:drawing>
          <wp:inline distT="0" distB="0" distL="0" distR="0" wp14:anchorId="3367CB07" wp14:editId="486CBDC2">
            <wp:extent cx="5204460" cy="2886173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22803" cy="289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1CA67" w14:textId="77777777" w:rsidR="00B238E6" w:rsidRDefault="00B238E6" w:rsidP="001D2AAC">
      <w:pPr>
        <w:jc w:val="center"/>
        <w:rPr>
          <w:sz w:val="32"/>
          <w:szCs w:val="32"/>
        </w:rPr>
      </w:pPr>
    </w:p>
    <w:p w14:paraId="00D32CBD" w14:textId="3ECF9E1A" w:rsidR="00236522" w:rsidRDefault="00236522" w:rsidP="001D2AAC">
      <w:pPr>
        <w:jc w:val="center"/>
        <w:rPr>
          <w:sz w:val="32"/>
          <w:szCs w:val="32"/>
        </w:rPr>
      </w:pPr>
      <w:r>
        <w:rPr>
          <w:noProof/>
        </w:rPr>
        <w:drawing>
          <wp:inline distT="0" distB="0" distL="0" distR="0" wp14:anchorId="155355BD" wp14:editId="390CE590">
            <wp:extent cx="4686300" cy="1390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12EA7" w14:textId="1A5D476C" w:rsidR="00236522" w:rsidRDefault="00236522" w:rsidP="001D2AAC">
      <w:pPr>
        <w:jc w:val="center"/>
        <w:rPr>
          <w:sz w:val="32"/>
          <w:szCs w:val="32"/>
        </w:rPr>
      </w:pPr>
    </w:p>
    <w:p w14:paraId="0789C0E5" w14:textId="6E53E7B0" w:rsidR="00236522" w:rsidRDefault="00236522" w:rsidP="001D2AAC">
      <w:pPr>
        <w:jc w:val="center"/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433350A7" wp14:editId="30E41553">
            <wp:extent cx="4701540" cy="2914238"/>
            <wp:effectExtent l="0" t="0" r="381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13226" cy="2921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C3304" w14:textId="19B581C2" w:rsidR="00236522" w:rsidRDefault="00236522" w:rsidP="001D2AAC">
      <w:pPr>
        <w:jc w:val="center"/>
        <w:rPr>
          <w:sz w:val="32"/>
          <w:szCs w:val="32"/>
        </w:rPr>
      </w:pPr>
      <w:r>
        <w:rPr>
          <w:noProof/>
        </w:rPr>
        <w:drawing>
          <wp:inline distT="0" distB="0" distL="0" distR="0" wp14:anchorId="589BA99B" wp14:editId="6C150AAA">
            <wp:extent cx="4518660" cy="142903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43421" cy="143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FAFC3" w14:textId="201C952D" w:rsidR="00B238E6" w:rsidRDefault="00B238E6" w:rsidP="001D2AAC">
      <w:pPr>
        <w:jc w:val="center"/>
        <w:rPr>
          <w:sz w:val="32"/>
          <w:szCs w:val="32"/>
        </w:rPr>
      </w:pPr>
      <w:r>
        <w:rPr>
          <w:noProof/>
        </w:rPr>
        <w:drawing>
          <wp:inline distT="0" distB="0" distL="0" distR="0" wp14:anchorId="798109D9" wp14:editId="7DDCF128">
            <wp:extent cx="3215640" cy="5117442"/>
            <wp:effectExtent l="0" t="0" r="381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24082" cy="5130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3ACC1" w14:textId="6D2527A1" w:rsidR="00B238E6" w:rsidRDefault="00B238E6" w:rsidP="001D2AAC">
      <w:pPr>
        <w:jc w:val="center"/>
        <w:rPr>
          <w:sz w:val="32"/>
          <w:szCs w:val="32"/>
        </w:rPr>
      </w:pPr>
    </w:p>
    <w:p w14:paraId="456E43F9" w14:textId="65A1A229" w:rsidR="00B238E6" w:rsidRDefault="00B238E6" w:rsidP="001D2AAC">
      <w:pPr>
        <w:jc w:val="center"/>
        <w:rPr>
          <w:sz w:val="32"/>
          <w:szCs w:val="32"/>
        </w:rPr>
      </w:pPr>
      <w:r>
        <w:rPr>
          <w:noProof/>
        </w:rPr>
        <w:drawing>
          <wp:inline distT="0" distB="0" distL="0" distR="0" wp14:anchorId="16226D57" wp14:editId="41C9612C">
            <wp:extent cx="3590925" cy="91249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912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6DC2F" w14:textId="4B55974E" w:rsidR="00B238E6" w:rsidRDefault="00B238E6" w:rsidP="001D2AAC">
      <w:pPr>
        <w:jc w:val="center"/>
        <w:rPr>
          <w:sz w:val="32"/>
          <w:szCs w:val="32"/>
        </w:rPr>
      </w:pPr>
    </w:p>
    <w:p w14:paraId="5B3DAD03" w14:textId="1B90FB1E" w:rsidR="00B238E6" w:rsidRPr="00E06C09" w:rsidRDefault="00B238E6" w:rsidP="00E06C09">
      <w:pPr>
        <w:autoSpaceDE w:val="0"/>
        <w:autoSpaceDN w:val="0"/>
        <w:adjustRightInd w:val="0"/>
        <w:spacing w:after="0" w:line="240" w:lineRule="auto"/>
        <w:rPr>
          <w:rFonts w:cs="Times New Roman"/>
          <w:sz w:val="32"/>
          <w:szCs w:val="32"/>
        </w:rPr>
      </w:pPr>
      <w:r w:rsidRPr="00E06C09">
        <w:rPr>
          <w:rFonts w:cs="Times New Roman"/>
          <w:sz w:val="32"/>
          <w:szCs w:val="32"/>
        </w:rPr>
        <w:t>Find the names of all customer who live in city “Chennai”.</w:t>
      </w:r>
    </w:p>
    <w:p w14:paraId="2BB9DEFE" w14:textId="6897DB0E" w:rsidR="00B238E6" w:rsidRDefault="00B238E6" w:rsidP="00B238E6">
      <w:pPr>
        <w:autoSpaceDE w:val="0"/>
        <w:autoSpaceDN w:val="0"/>
        <w:adjustRightInd w:val="0"/>
        <w:spacing w:after="0" w:line="240" w:lineRule="auto"/>
        <w:rPr>
          <w:rFonts w:cs="Times New Roman"/>
          <w:sz w:val="32"/>
          <w:szCs w:val="32"/>
        </w:rPr>
      </w:pPr>
    </w:p>
    <w:p w14:paraId="24BB9329" w14:textId="763A32BD" w:rsidR="00B238E6" w:rsidRDefault="00B238E6" w:rsidP="00B238E6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15FF552A" wp14:editId="7F72E7F9">
            <wp:extent cx="5448300" cy="13144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98375" w14:textId="596A8B56" w:rsidR="00B238E6" w:rsidRDefault="00B238E6" w:rsidP="00B238E6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575C07B2" w14:textId="2D56FF63" w:rsidR="00B238E6" w:rsidRPr="00E06C09" w:rsidRDefault="00B238E6" w:rsidP="00E06C09">
      <w:pPr>
        <w:autoSpaceDE w:val="0"/>
        <w:autoSpaceDN w:val="0"/>
        <w:adjustRightInd w:val="0"/>
        <w:spacing w:after="0" w:line="240" w:lineRule="auto"/>
        <w:rPr>
          <w:rFonts w:cs="Times New Roman"/>
          <w:sz w:val="32"/>
          <w:szCs w:val="32"/>
        </w:rPr>
      </w:pPr>
      <w:r w:rsidRPr="00E06C09">
        <w:rPr>
          <w:rFonts w:cs="Times New Roman"/>
          <w:sz w:val="32"/>
          <w:szCs w:val="32"/>
        </w:rPr>
        <w:t>Find the names of all customer whose balance is greater than $100,000.</w:t>
      </w:r>
    </w:p>
    <w:p w14:paraId="7D903B0C" w14:textId="7D2764EA" w:rsidR="00B238E6" w:rsidRDefault="00B238E6" w:rsidP="00B238E6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6B576C53" w14:textId="2B0DFFD2" w:rsidR="00B238E6" w:rsidRDefault="00C24399" w:rsidP="00B238E6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0123194D" wp14:editId="28464691">
            <wp:extent cx="6645910" cy="854710"/>
            <wp:effectExtent l="0" t="0" r="254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85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BD848" w14:textId="6E451673" w:rsidR="00C24399" w:rsidRDefault="00C24399" w:rsidP="00B238E6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71E86185" w14:textId="77777777" w:rsidR="00C24399" w:rsidRPr="00E06C09" w:rsidRDefault="00C24399" w:rsidP="00E06C09">
      <w:pPr>
        <w:autoSpaceDE w:val="0"/>
        <w:autoSpaceDN w:val="0"/>
        <w:adjustRightInd w:val="0"/>
        <w:spacing w:after="0" w:line="240" w:lineRule="auto"/>
        <w:rPr>
          <w:rFonts w:cs="Times New Roman"/>
          <w:sz w:val="32"/>
          <w:szCs w:val="32"/>
        </w:rPr>
      </w:pPr>
      <w:r w:rsidRPr="00E06C09">
        <w:rPr>
          <w:rFonts w:cs="Times New Roman"/>
          <w:sz w:val="32"/>
          <w:szCs w:val="32"/>
        </w:rPr>
        <w:t>Find all loan numbers of those loans with loan amounts between $1000 to $50000.</w:t>
      </w:r>
    </w:p>
    <w:p w14:paraId="6B7B20E0" w14:textId="18A14BDB" w:rsidR="00C24399" w:rsidRDefault="00C24399" w:rsidP="00B238E6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7EE7DEEE" w14:textId="47F0879B" w:rsidR="00C24399" w:rsidRDefault="00C24399" w:rsidP="00B238E6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4DE925E0" wp14:editId="045EE7D5">
            <wp:extent cx="6257925" cy="20764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57925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F2C1C" w14:textId="5C6CFB72" w:rsidR="00C24399" w:rsidRDefault="00C24399" w:rsidP="00B238E6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7B677680" w14:textId="13D51114" w:rsidR="00C24399" w:rsidRPr="00E06C09" w:rsidRDefault="00C24399" w:rsidP="00E06C09">
      <w:pPr>
        <w:autoSpaceDE w:val="0"/>
        <w:autoSpaceDN w:val="0"/>
        <w:adjustRightInd w:val="0"/>
        <w:spacing w:after="0" w:line="240" w:lineRule="auto"/>
        <w:rPr>
          <w:rFonts w:cs="Times New Roman"/>
          <w:sz w:val="32"/>
          <w:szCs w:val="32"/>
        </w:rPr>
      </w:pPr>
      <w:r w:rsidRPr="00E06C09">
        <w:rPr>
          <w:rFonts w:cs="Times New Roman"/>
          <w:sz w:val="32"/>
          <w:szCs w:val="32"/>
        </w:rPr>
        <w:t>Find the names of all depositors who have an account with a value greater than $6,000 at the “PQR” branch.</w:t>
      </w:r>
    </w:p>
    <w:p w14:paraId="6FFCDAA5" w14:textId="77777777" w:rsidR="00C24399" w:rsidRPr="00C24399" w:rsidRDefault="00C24399" w:rsidP="00C24399">
      <w:pPr>
        <w:autoSpaceDE w:val="0"/>
        <w:autoSpaceDN w:val="0"/>
        <w:adjustRightInd w:val="0"/>
        <w:spacing w:after="0" w:line="240" w:lineRule="auto"/>
        <w:rPr>
          <w:rFonts w:cs="Times New Roman"/>
          <w:sz w:val="32"/>
          <w:szCs w:val="32"/>
        </w:rPr>
      </w:pPr>
    </w:p>
    <w:p w14:paraId="5BF73A33" w14:textId="5D454739" w:rsidR="00C24399" w:rsidRDefault="00C24399" w:rsidP="00B238E6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6CE136D1" wp14:editId="4E5D26A5">
            <wp:extent cx="6324600" cy="1140313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36408" cy="1142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A3BE9" w14:textId="10B703A0" w:rsidR="00C24399" w:rsidRDefault="00C24399" w:rsidP="00B238E6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5812BCF5" w14:textId="61E7E6CF" w:rsidR="00C24399" w:rsidRDefault="00C24399" w:rsidP="00B238E6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188E6AF1" w14:textId="2AA96DED" w:rsidR="00C24399" w:rsidRDefault="00C24399" w:rsidP="00B238E6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40EAF6C9" w14:textId="110A671F" w:rsidR="00C24399" w:rsidRDefault="00C24399" w:rsidP="00B238E6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5722CB87" w14:textId="6CE6EDE1" w:rsidR="00C24399" w:rsidRDefault="00C24399" w:rsidP="00B238E6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106F2031" w14:textId="77777777" w:rsidR="00C24399" w:rsidRPr="00E06C09" w:rsidRDefault="00C24399" w:rsidP="00E06C09">
      <w:pPr>
        <w:autoSpaceDE w:val="0"/>
        <w:autoSpaceDN w:val="0"/>
        <w:adjustRightInd w:val="0"/>
        <w:spacing w:after="0" w:line="240" w:lineRule="auto"/>
        <w:rPr>
          <w:rFonts w:cs="Times New Roman"/>
          <w:sz w:val="32"/>
          <w:szCs w:val="32"/>
        </w:rPr>
      </w:pPr>
      <w:r w:rsidRPr="00E06C09">
        <w:rPr>
          <w:rFonts w:cs="Times New Roman"/>
          <w:sz w:val="32"/>
          <w:szCs w:val="32"/>
        </w:rPr>
        <w:t>Find the names of all branches located in “Mumbai”.</w:t>
      </w:r>
    </w:p>
    <w:p w14:paraId="7240C9E5" w14:textId="6DDCE4BB" w:rsidR="00C24399" w:rsidRDefault="00C24399" w:rsidP="00B238E6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4E3FD7D0" w14:textId="7555A46B" w:rsidR="00C24399" w:rsidRDefault="00C24399" w:rsidP="00B238E6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170DEEFD" wp14:editId="0C96194F">
            <wp:extent cx="4838700" cy="13239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189F7" w14:textId="365AF2E1" w:rsidR="00C24399" w:rsidRDefault="00C24399" w:rsidP="00B238E6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5A24688B" w14:textId="41CB8F49" w:rsidR="00C24399" w:rsidRDefault="00C24399" w:rsidP="00B238E6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5904AAC8" w14:textId="77777777" w:rsidR="00C24399" w:rsidRPr="00E06C09" w:rsidRDefault="00C24399" w:rsidP="00E06C09">
      <w:pPr>
        <w:spacing w:after="200" w:line="276" w:lineRule="auto"/>
        <w:rPr>
          <w:rFonts w:cs="Times New Roman"/>
          <w:sz w:val="32"/>
          <w:szCs w:val="32"/>
        </w:rPr>
      </w:pPr>
      <w:r w:rsidRPr="00E06C09">
        <w:rPr>
          <w:rFonts w:cs="Times New Roman"/>
          <w:sz w:val="32"/>
          <w:szCs w:val="32"/>
        </w:rPr>
        <w:t>Find the names of all borrowers who have a loan in branch “ABC”.</w:t>
      </w:r>
    </w:p>
    <w:p w14:paraId="3944C7D9" w14:textId="6CD1076C" w:rsidR="00C24399" w:rsidRDefault="004468FD" w:rsidP="00B238E6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14516F4F" wp14:editId="3F7B03CC">
            <wp:extent cx="5897880" cy="1483093"/>
            <wp:effectExtent l="0" t="0" r="762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07550" cy="148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6BCE9" w14:textId="77777777" w:rsidR="00E63814" w:rsidRDefault="00E63814" w:rsidP="00B238E6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4F9A4D7C" w14:textId="6D9B7C90" w:rsidR="004468FD" w:rsidRDefault="004468FD" w:rsidP="00B238E6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5AD5852F" w14:textId="77777777" w:rsidR="004468FD" w:rsidRPr="00E06C09" w:rsidRDefault="004468FD" w:rsidP="00E06C09">
      <w:pPr>
        <w:spacing w:after="200" w:line="276" w:lineRule="auto"/>
        <w:rPr>
          <w:rFonts w:cs="Times New Roman"/>
          <w:sz w:val="32"/>
          <w:szCs w:val="32"/>
        </w:rPr>
      </w:pPr>
      <w:r w:rsidRPr="00E06C09">
        <w:rPr>
          <w:rFonts w:cs="Times New Roman"/>
          <w:sz w:val="32"/>
          <w:szCs w:val="32"/>
        </w:rPr>
        <w:t>Find the average account balance at the ‘XYZ’ branch.</w:t>
      </w:r>
    </w:p>
    <w:p w14:paraId="01069D72" w14:textId="14BDCB7A" w:rsidR="004468FD" w:rsidRDefault="00E63814" w:rsidP="00B238E6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2089159B" wp14:editId="460E972D">
            <wp:extent cx="6029325" cy="101917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3C31D" w14:textId="77777777" w:rsidR="00E63814" w:rsidRDefault="00E63814" w:rsidP="00B238E6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4A726172" w14:textId="2111243D" w:rsidR="00E63814" w:rsidRDefault="00E63814" w:rsidP="00B238E6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038D9249" w14:textId="455A0817" w:rsidR="00E63814" w:rsidRPr="00E06C09" w:rsidRDefault="00E63814" w:rsidP="00E06C09">
      <w:pPr>
        <w:spacing w:after="200" w:line="276" w:lineRule="auto"/>
        <w:rPr>
          <w:rFonts w:cs="Times New Roman"/>
          <w:sz w:val="32"/>
          <w:szCs w:val="32"/>
        </w:rPr>
      </w:pPr>
      <w:r w:rsidRPr="00E06C09">
        <w:rPr>
          <w:rFonts w:cs="Times New Roman"/>
          <w:sz w:val="32"/>
          <w:szCs w:val="32"/>
        </w:rPr>
        <w:t>Find the average account balance at each branch.</w:t>
      </w:r>
    </w:p>
    <w:p w14:paraId="579B44E4" w14:textId="775C7AA6" w:rsidR="00E63814" w:rsidRDefault="00E63814" w:rsidP="00E63814">
      <w:pPr>
        <w:spacing w:after="200" w:line="276" w:lineRule="auto"/>
        <w:jc w:val="center"/>
        <w:rPr>
          <w:rFonts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6DBE2106" wp14:editId="38538685">
            <wp:extent cx="5852160" cy="131570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65986" cy="131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A2672" w14:textId="3A7B06E7" w:rsidR="00E63814" w:rsidRDefault="00E63814" w:rsidP="00E63814">
      <w:pPr>
        <w:spacing w:after="200" w:line="276" w:lineRule="auto"/>
        <w:jc w:val="center"/>
        <w:rPr>
          <w:rFonts w:cs="Times New Roman"/>
          <w:sz w:val="32"/>
          <w:szCs w:val="32"/>
        </w:rPr>
      </w:pPr>
    </w:p>
    <w:p w14:paraId="1CC4AA08" w14:textId="3FBBADC7" w:rsidR="00E63814" w:rsidRDefault="00E63814" w:rsidP="00E63814">
      <w:pPr>
        <w:spacing w:after="200" w:line="276" w:lineRule="auto"/>
        <w:jc w:val="center"/>
        <w:rPr>
          <w:rFonts w:cs="Times New Roman"/>
          <w:sz w:val="32"/>
          <w:szCs w:val="32"/>
        </w:rPr>
      </w:pPr>
    </w:p>
    <w:p w14:paraId="1E067FF7" w14:textId="7A67E3F2" w:rsidR="00E63814" w:rsidRDefault="00E63814" w:rsidP="00E63814">
      <w:pPr>
        <w:spacing w:after="200" w:line="276" w:lineRule="auto"/>
        <w:jc w:val="center"/>
        <w:rPr>
          <w:rFonts w:cs="Times New Roman"/>
          <w:sz w:val="32"/>
          <w:szCs w:val="32"/>
        </w:rPr>
      </w:pPr>
    </w:p>
    <w:p w14:paraId="7EA0A41C" w14:textId="73C4C745" w:rsidR="00E63814" w:rsidRDefault="00E63814" w:rsidP="00E63814">
      <w:pPr>
        <w:spacing w:after="200" w:line="276" w:lineRule="auto"/>
        <w:jc w:val="center"/>
        <w:rPr>
          <w:rFonts w:cs="Times New Roman"/>
          <w:sz w:val="32"/>
          <w:szCs w:val="32"/>
        </w:rPr>
      </w:pPr>
    </w:p>
    <w:p w14:paraId="0CE7B599" w14:textId="77777777" w:rsidR="00E63814" w:rsidRPr="00E06C09" w:rsidRDefault="00E63814" w:rsidP="00E06C09">
      <w:pPr>
        <w:spacing w:after="200" w:line="276" w:lineRule="auto"/>
        <w:rPr>
          <w:rFonts w:cs="Times New Roman"/>
          <w:sz w:val="32"/>
          <w:szCs w:val="32"/>
        </w:rPr>
      </w:pPr>
      <w:r w:rsidRPr="00E06C09">
        <w:rPr>
          <w:rFonts w:cs="Times New Roman"/>
          <w:sz w:val="32"/>
          <w:szCs w:val="32"/>
        </w:rPr>
        <w:t>Find the number of depositors for each branch</w:t>
      </w:r>
    </w:p>
    <w:p w14:paraId="5F1DA111" w14:textId="3EF691F3" w:rsidR="00E63814" w:rsidRDefault="00E63814" w:rsidP="00E63814">
      <w:pPr>
        <w:spacing w:after="200" w:line="276" w:lineRule="auto"/>
        <w:jc w:val="center"/>
        <w:rPr>
          <w:rFonts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24457268" wp14:editId="4E6E69C3">
            <wp:extent cx="6355080" cy="842810"/>
            <wp:effectExtent l="0" t="0" r="762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25332" cy="852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9F6F7" w14:textId="7879B8EA" w:rsidR="00E63814" w:rsidRDefault="00E63814" w:rsidP="00E63814">
      <w:pPr>
        <w:spacing w:after="200" w:line="276" w:lineRule="auto"/>
        <w:jc w:val="center"/>
        <w:rPr>
          <w:rFonts w:cs="Times New Roman"/>
          <w:sz w:val="32"/>
          <w:szCs w:val="32"/>
        </w:rPr>
      </w:pPr>
    </w:p>
    <w:p w14:paraId="214F8A74" w14:textId="77777777" w:rsidR="00E63814" w:rsidRPr="00E06C09" w:rsidRDefault="00E63814" w:rsidP="00E06C09">
      <w:pPr>
        <w:spacing w:after="200" w:line="276" w:lineRule="auto"/>
        <w:rPr>
          <w:rFonts w:cs="Times New Roman"/>
          <w:sz w:val="32"/>
          <w:szCs w:val="32"/>
        </w:rPr>
      </w:pPr>
      <w:r w:rsidRPr="00E06C09">
        <w:rPr>
          <w:rFonts w:cs="Times New Roman"/>
          <w:sz w:val="32"/>
          <w:szCs w:val="32"/>
        </w:rPr>
        <w:t>Find all loan numbers that appear in the loan relation with null values for amount.</w:t>
      </w:r>
    </w:p>
    <w:p w14:paraId="70B7E23D" w14:textId="698395D1" w:rsidR="00E63814" w:rsidRDefault="00E63814" w:rsidP="00E63814">
      <w:pPr>
        <w:spacing w:after="200" w:line="276" w:lineRule="auto"/>
        <w:jc w:val="center"/>
        <w:rPr>
          <w:rFonts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7A0F707B" wp14:editId="0E7CF89A">
            <wp:extent cx="3550920" cy="307064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57496" cy="3076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75D9F" w14:textId="27608AA1" w:rsidR="00E63814" w:rsidRDefault="00E63814" w:rsidP="00E63814">
      <w:pPr>
        <w:spacing w:after="200" w:line="276" w:lineRule="auto"/>
        <w:jc w:val="center"/>
        <w:rPr>
          <w:rFonts w:cs="Times New Roman"/>
          <w:sz w:val="32"/>
          <w:szCs w:val="32"/>
        </w:rPr>
      </w:pPr>
    </w:p>
    <w:p w14:paraId="6E56245A" w14:textId="77777777" w:rsidR="00E63814" w:rsidRPr="00E06C09" w:rsidRDefault="00E63814" w:rsidP="00E06C09">
      <w:pPr>
        <w:spacing w:after="200" w:line="276" w:lineRule="auto"/>
        <w:rPr>
          <w:rFonts w:cs="Times New Roman"/>
          <w:sz w:val="32"/>
          <w:szCs w:val="32"/>
        </w:rPr>
      </w:pPr>
      <w:r w:rsidRPr="00E06C09">
        <w:rPr>
          <w:rFonts w:cs="Times New Roman"/>
          <w:sz w:val="32"/>
          <w:szCs w:val="32"/>
        </w:rPr>
        <w:t>Find all customers who have both an account and loan at the “ABC” branch(use nested queries)</w:t>
      </w:r>
    </w:p>
    <w:p w14:paraId="3DB3149C" w14:textId="217C57F2" w:rsidR="00E63814" w:rsidRPr="00E63814" w:rsidRDefault="009F3D94" w:rsidP="00E63814">
      <w:pPr>
        <w:spacing w:after="200" w:line="276" w:lineRule="auto"/>
        <w:jc w:val="center"/>
        <w:rPr>
          <w:rFonts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3A4692FD" wp14:editId="005DA945">
            <wp:extent cx="5775960" cy="1134662"/>
            <wp:effectExtent l="0" t="0" r="0" b="889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93261" cy="1138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7F920" w14:textId="77777777" w:rsidR="00E63814" w:rsidRPr="00B238E6" w:rsidRDefault="00E63814" w:rsidP="00B238E6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67703988" w14:textId="77777777" w:rsidR="00B238E6" w:rsidRPr="00B238E6" w:rsidRDefault="00B238E6" w:rsidP="00B238E6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2D9A707E" w14:textId="77777777" w:rsidR="00B238E6" w:rsidRDefault="00B238E6" w:rsidP="001D2AAC">
      <w:pPr>
        <w:jc w:val="center"/>
        <w:rPr>
          <w:sz w:val="32"/>
          <w:szCs w:val="32"/>
        </w:rPr>
      </w:pPr>
    </w:p>
    <w:p w14:paraId="7C3353DF" w14:textId="7CDC39C6" w:rsidR="00236522" w:rsidRDefault="00236522" w:rsidP="001D2AAC">
      <w:pPr>
        <w:jc w:val="center"/>
        <w:rPr>
          <w:sz w:val="32"/>
          <w:szCs w:val="32"/>
        </w:rPr>
      </w:pPr>
    </w:p>
    <w:p w14:paraId="27A15C43" w14:textId="745D4F94" w:rsidR="009F3D94" w:rsidRDefault="009F3D94" w:rsidP="001D2AAC">
      <w:pPr>
        <w:jc w:val="center"/>
        <w:rPr>
          <w:sz w:val="32"/>
          <w:szCs w:val="32"/>
        </w:rPr>
      </w:pPr>
    </w:p>
    <w:p w14:paraId="400B5F15" w14:textId="06395260" w:rsidR="009F3D94" w:rsidRDefault="009F3D94" w:rsidP="00E06C09">
      <w:pPr>
        <w:spacing w:after="200" w:line="276" w:lineRule="auto"/>
        <w:rPr>
          <w:rFonts w:cs="Times New Roman"/>
          <w:sz w:val="32"/>
          <w:szCs w:val="32"/>
        </w:rPr>
      </w:pPr>
      <w:r w:rsidRPr="00E06C09">
        <w:rPr>
          <w:rFonts w:cs="Times New Roman"/>
          <w:sz w:val="32"/>
          <w:szCs w:val="32"/>
        </w:rPr>
        <w:t>Find all customers who do have a loan at the bank but do not have an account at the bank.( use nested queries)</w:t>
      </w:r>
    </w:p>
    <w:p w14:paraId="6019D69C" w14:textId="124ECC16" w:rsidR="00E06C09" w:rsidRPr="00E06C09" w:rsidRDefault="00E06C09" w:rsidP="00E06C09">
      <w:pPr>
        <w:spacing w:after="200" w:line="276" w:lineRule="auto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>For ‘lmn’ bank</w:t>
      </w:r>
    </w:p>
    <w:p w14:paraId="042B7825" w14:textId="65828010" w:rsidR="000F2BD0" w:rsidRPr="000F2BD0" w:rsidRDefault="000F2BD0" w:rsidP="00E06C09">
      <w:pPr>
        <w:spacing w:after="200" w:line="276" w:lineRule="auto"/>
        <w:jc w:val="both"/>
        <w:rPr>
          <w:rFonts w:cs="Times New Roman"/>
          <w:sz w:val="32"/>
          <w:szCs w:val="32"/>
        </w:rPr>
      </w:pPr>
      <w:r w:rsidRPr="000F2BD0">
        <w:rPr>
          <w:rFonts w:cs="Times New Roman"/>
          <w:sz w:val="32"/>
          <w:szCs w:val="32"/>
        </w:rPr>
        <w:t>SQL&gt; select distinct(cname) from borrower natural join loan where branchname='lmn' and cname not in(select distinct(cname) from depositor natural join account where branchname='lmn');</w:t>
      </w:r>
    </w:p>
    <w:p w14:paraId="4C904D7B" w14:textId="14FA32CE" w:rsidR="000F2BD0" w:rsidRPr="000F2BD0" w:rsidRDefault="000F2BD0" w:rsidP="000F2BD0">
      <w:pPr>
        <w:spacing w:after="200" w:line="276" w:lineRule="auto"/>
        <w:jc w:val="center"/>
        <w:rPr>
          <w:rFonts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5D7BD855" wp14:editId="494033F7">
            <wp:extent cx="3390900" cy="13906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3260"/>
                    <a:stretch/>
                  </pic:blipFill>
                  <pic:spPr bwMode="auto">
                    <a:xfrm>
                      <a:off x="0" y="0"/>
                      <a:ext cx="3390900" cy="1390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A06119" w14:textId="38E043B2" w:rsidR="00F82D52" w:rsidRPr="00E06C09" w:rsidRDefault="00F82D52" w:rsidP="00E06C09">
      <w:pPr>
        <w:spacing w:after="200" w:line="276" w:lineRule="auto"/>
        <w:rPr>
          <w:rFonts w:cs="Times New Roman"/>
          <w:sz w:val="32"/>
          <w:szCs w:val="32"/>
        </w:rPr>
      </w:pPr>
      <w:r w:rsidRPr="00E06C09">
        <w:rPr>
          <w:rFonts w:cs="Times New Roman"/>
          <w:sz w:val="32"/>
          <w:szCs w:val="32"/>
        </w:rPr>
        <w:t>Find the names of all branches that have assets greater than those of at least one branch located in “Mumbai”.</w:t>
      </w:r>
    </w:p>
    <w:p w14:paraId="0E91DAA9" w14:textId="7C661724" w:rsidR="00F82D52" w:rsidRDefault="00F82D52" w:rsidP="00F82D52">
      <w:pPr>
        <w:spacing w:after="200" w:line="276" w:lineRule="auto"/>
        <w:jc w:val="center"/>
        <w:rPr>
          <w:rFonts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23C5AFAB" wp14:editId="6976989E">
            <wp:extent cx="6126480" cy="1158903"/>
            <wp:effectExtent l="0" t="0" r="762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1605"/>
                    <a:stretch/>
                  </pic:blipFill>
                  <pic:spPr bwMode="auto">
                    <a:xfrm>
                      <a:off x="0" y="0"/>
                      <a:ext cx="6148113" cy="11629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92ABD2" w14:textId="77777777" w:rsidR="00F82D52" w:rsidRDefault="00F82D52" w:rsidP="00F82D52">
      <w:pPr>
        <w:spacing w:after="200" w:line="276" w:lineRule="auto"/>
        <w:jc w:val="center"/>
        <w:rPr>
          <w:rFonts w:cs="Times New Roman"/>
          <w:sz w:val="32"/>
          <w:szCs w:val="32"/>
        </w:rPr>
      </w:pPr>
    </w:p>
    <w:p w14:paraId="7DEF4352" w14:textId="3C69F89B" w:rsidR="00F82D52" w:rsidRDefault="00F82D52" w:rsidP="00E06C09">
      <w:pPr>
        <w:spacing w:after="200" w:line="276" w:lineRule="auto"/>
        <w:rPr>
          <w:rFonts w:cs="Times New Roman"/>
          <w:sz w:val="32"/>
          <w:szCs w:val="32"/>
        </w:rPr>
      </w:pPr>
      <w:r w:rsidRPr="00E06C09">
        <w:rPr>
          <w:rFonts w:cs="Times New Roman"/>
          <w:sz w:val="32"/>
          <w:szCs w:val="32"/>
        </w:rPr>
        <w:t>Create a view called all-customers for showing the branch names and customer names who have either an account or loan at that branch.</w:t>
      </w:r>
    </w:p>
    <w:p w14:paraId="48732567" w14:textId="77777777" w:rsidR="00724412" w:rsidRPr="00E06C09" w:rsidRDefault="00724412" w:rsidP="00E06C09">
      <w:pPr>
        <w:spacing w:after="200" w:line="276" w:lineRule="auto"/>
        <w:rPr>
          <w:rFonts w:cs="Times New Roman"/>
          <w:sz w:val="32"/>
          <w:szCs w:val="32"/>
        </w:rPr>
      </w:pPr>
    </w:p>
    <w:p w14:paraId="7052EC82" w14:textId="3EB3AD07" w:rsidR="00724412" w:rsidRDefault="00C67011" w:rsidP="00724412">
      <w:pPr>
        <w:spacing w:after="200" w:line="276" w:lineRule="auto"/>
        <w:ind w:left="360"/>
        <w:jc w:val="both"/>
        <w:rPr>
          <w:rFonts w:cs="Times New Roman"/>
          <w:sz w:val="32"/>
          <w:szCs w:val="32"/>
        </w:rPr>
      </w:pPr>
      <w:r w:rsidRPr="00C67011">
        <w:rPr>
          <w:rFonts w:cs="Times New Roman"/>
          <w:sz w:val="32"/>
          <w:szCs w:val="32"/>
        </w:rPr>
        <w:t xml:space="preserve">SQL&gt; create view all_customers as (select b.cname,l.branchname from borrower b,loan l where b.loan=l.loan) union (select d.cname,a.branchname from depositor d,account a where a.accountno=d.accountno) </w:t>
      </w:r>
      <w:r>
        <w:rPr>
          <w:rFonts w:cs="Times New Roman"/>
          <w:sz w:val="32"/>
          <w:szCs w:val="32"/>
        </w:rPr>
        <w:t xml:space="preserve"> order by branchname</w:t>
      </w:r>
      <w:r w:rsidRPr="00C67011">
        <w:rPr>
          <w:rFonts w:cs="Times New Roman"/>
          <w:sz w:val="32"/>
          <w:szCs w:val="32"/>
        </w:rPr>
        <w:t>;</w:t>
      </w:r>
    </w:p>
    <w:p w14:paraId="4563AA0E" w14:textId="1B7FBB72" w:rsidR="00724412" w:rsidRDefault="00724412" w:rsidP="00724412">
      <w:pPr>
        <w:spacing w:after="200" w:line="276" w:lineRule="auto"/>
        <w:ind w:left="360"/>
        <w:jc w:val="both"/>
        <w:rPr>
          <w:rFonts w:cs="Times New Roman"/>
          <w:sz w:val="32"/>
          <w:szCs w:val="32"/>
        </w:rPr>
      </w:pPr>
    </w:p>
    <w:p w14:paraId="0E46CE86" w14:textId="4D6D9071" w:rsidR="00724412" w:rsidRDefault="00724412" w:rsidP="00724412">
      <w:pPr>
        <w:spacing w:after="200" w:line="276" w:lineRule="auto"/>
        <w:ind w:left="360"/>
        <w:jc w:val="both"/>
        <w:rPr>
          <w:rFonts w:cs="Times New Roman"/>
          <w:sz w:val="32"/>
          <w:szCs w:val="32"/>
        </w:rPr>
      </w:pPr>
    </w:p>
    <w:p w14:paraId="7F4B2DDE" w14:textId="022B904B" w:rsidR="00724412" w:rsidRDefault="00724412" w:rsidP="00724412">
      <w:pPr>
        <w:spacing w:after="200" w:line="276" w:lineRule="auto"/>
        <w:ind w:left="360"/>
        <w:jc w:val="center"/>
        <w:rPr>
          <w:rFonts w:cs="Times New Roman"/>
          <w:sz w:val="32"/>
          <w:szCs w:val="32"/>
        </w:rPr>
      </w:pPr>
    </w:p>
    <w:p w14:paraId="5C4B3D6C" w14:textId="70ED48BE" w:rsidR="00724412" w:rsidRDefault="00724412" w:rsidP="00724412">
      <w:pPr>
        <w:spacing w:after="200" w:line="276" w:lineRule="auto"/>
        <w:ind w:left="360"/>
        <w:jc w:val="center"/>
        <w:rPr>
          <w:noProof/>
        </w:rPr>
      </w:pPr>
    </w:p>
    <w:p w14:paraId="5A0C85A7" w14:textId="435753D7" w:rsidR="00C67011" w:rsidRDefault="00C67011" w:rsidP="00724412">
      <w:pPr>
        <w:spacing w:after="200" w:line="276" w:lineRule="auto"/>
        <w:ind w:left="360"/>
        <w:jc w:val="center"/>
        <w:rPr>
          <w:rFonts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08384323" wp14:editId="60201501">
            <wp:extent cx="2724150" cy="2475836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28075" cy="2479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F38E5" w14:textId="7FFC8D16" w:rsidR="00724412" w:rsidRDefault="00724412" w:rsidP="00724412">
      <w:pPr>
        <w:spacing w:after="200" w:line="276" w:lineRule="auto"/>
        <w:ind w:left="360"/>
        <w:jc w:val="center"/>
        <w:rPr>
          <w:rFonts w:cs="Times New Roman"/>
          <w:sz w:val="32"/>
          <w:szCs w:val="32"/>
        </w:rPr>
      </w:pPr>
    </w:p>
    <w:p w14:paraId="0A9BEA16" w14:textId="3A417226" w:rsidR="00496E8E" w:rsidRDefault="00496E8E" w:rsidP="00496E8E">
      <w:pPr>
        <w:spacing w:after="200" w:line="276" w:lineRule="auto"/>
        <w:rPr>
          <w:rFonts w:cs="Times New Roman"/>
          <w:sz w:val="32"/>
          <w:szCs w:val="32"/>
        </w:rPr>
      </w:pPr>
      <w:r w:rsidRPr="00496E8E">
        <w:rPr>
          <w:rFonts w:cs="Times New Roman"/>
          <w:sz w:val="32"/>
          <w:szCs w:val="32"/>
        </w:rPr>
        <w:t>Create a view to show the sum of the amounts of all the loans at the branch</w:t>
      </w:r>
    </w:p>
    <w:p w14:paraId="3519D053" w14:textId="68414F34" w:rsidR="00496E8E" w:rsidRDefault="00496E8E" w:rsidP="00496E8E">
      <w:pPr>
        <w:spacing w:after="200" w:line="276" w:lineRule="auto"/>
        <w:jc w:val="center"/>
        <w:rPr>
          <w:rFonts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3203E6C7" wp14:editId="40506BB8">
            <wp:extent cx="5880100" cy="1778750"/>
            <wp:effectExtent l="0" t="0" r="635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889327" cy="1781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8642B" w14:textId="001BD2A0" w:rsidR="00496E8E" w:rsidRDefault="00496E8E" w:rsidP="00496E8E">
      <w:pPr>
        <w:spacing w:after="200" w:line="276" w:lineRule="auto"/>
        <w:rPr>
          <w:rFonts w:cs="Times New Roman"/>
          <w:sz w:val="32"/>
          <w:szCs w:val="32"/>
        </w:rPr>
      </w:pPr>
    </w:p>
    <w:p w14:paraId="7083F2D7" w14:textId="46AF0E0E" w:rsidR="00496E8E" w:rsidRDefault="00496E8E" w:rsidP="00496E8E">
      <w:pPr>
        <w:spacing w:after="200" w:line="276" w:lineRule="auto"/>
        <w:rPr>
          <w:rFonts w:cs="Times New Roman"/>
          <w:sz w:val="32"/>
          <w:szCs w:val="32"/>
        </w:rPr>
      </w:pPr>
      <w:r w:rsidRPr="00496E8E">
        <w:rPr>
          <w:rFonts w:cs="Times New Roman"/>
          <w:sz w:val="32"/>
          <w:szCs w:val="32"/>
        </w:rPr>
        <w:t>List the customers of the Chennai branch from all-customers view.</w:t>
      </w:r>
    </w:p>
    <w:p w14:paraId="44BAF897" w14:textId="0F8DE198" w:rsidR="00496E8E" w:rsidRPr="00496E8E" w:rsidRDefault="00622DAD" w:rsidP="00496E8E">
      <w:pPr>
        <w:spacing w:after="200" w:line="276" w:lineRule="auto"/>
        <w:jc w:val="center"/>
        <w:rPr>
          <w:rFonts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511447A7" wp14:editId="7826AA38">
            <wp:extent cx="5943600" cy="1187471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70364" cy="1192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BE3AB" w14:textId="77777777" w:rsidR="00496E8E" w:rsidRPr="00496E8E" w:rsidRDefault="00496E8E" w:rsidP="00496E8E">
      <w:pPr>
        <w:spacing w:after="200" w:line="276" w:lineRule="auto"/>
        <w:rPr>
          <w:rFonts w:cs="Times New Roman"/>
          <w:sz w:val="32"/>
          <w:szCs w:val="32"/>
        </w:rPr>
      </w:pPr>
    </w:p>
    <w:p w14:paraId="16BD899E" w14:textId="77777777" w:rsidR="00724412" w:rsidRDefault="00724412" w:rsidP="00724412">
      <w:pPr>
        <w:spacing w:after="200" w:line="276" w:lineRule="auto"/>
        <w:ind w:left="360"/>
        <w:jc w:val="center"/>
        <w:rPr>
          <w:rFonts w:cs="Times New Roman"/>
          <w:sz w:val="32"/>
          <w:szCs w:val="32"/>
        </w:rPr>
      </w:pPr>
    </w:p>
    <w:p w14:paraId="7299C97B" w14:textId="77777777" w:rsidR="00F82D52" w:rsidRPr="00F82D52" w:rsidRDefault="00F82D52" w:rsidP="00F82D52">
      <w:pPr>
        <w:spacing w:after="200" w:line="276" w:lineRule="auto"/>
        <w:jc w:val="center"/>
        <w:rPr>
          <w:rFonts w:cs="Times New Roman"/>
          <w:sz w:val="32"/>
          <w:szCs w:val="32"/>
        </w:rPr>
      </w:pPr>
    </w:p>
    <w:p w14:paraId="3AC2C76B" w14:textId="77777777" w:rsidR="009F3D94" w:rsidRDefault="009F3D94" w:rsidP="001D2AAC">
      <w:pPr>
        <w:jc w:val="center"/>
        <w:rPr>
          <w:sz w:val="32"/>
          <w:szCs w:val="32"/>
        </w:rPr>
      </w:pPr>
    </w:p>
    <w:p w14:paraId="1969B063" w14:textId="77777777" w:rsidR="00236522" w:rsidRPr="001D2AAC" w:rsidRDefault="00236522" w:rsidP="001D2AAC">
      <w:pPr>
        <w:jc w:val="center"/>
        <w:rPr>
          <w:sz w:val="32"/>
          <w:szCs w:val="32"/>
        </w:rPr>
      </w:pPr>
    </w:p>
    <w:sectPr w:rsidR="00236522" w:rsidRPr="001D2AAC" w:rsidSect="001D2AAC">
      <w:pgSz w:w="11906" w:h="16838"/>
      <w:pgMar w:top="720" w:right="720" w:bottom="720" w:left="72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1B7A"/>
    <w:multiLevelType w:val="hybridMultilevel"/>
    <w:tmpl w:val="BC5E0D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F42FD"/>
    <w:multiLevelType w:val="hybridMultilevel"/>
    <w:tmpl w:val="BC5E0D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4B5E96"/>
    <w:multiLevelType w:val="hybridMultilevel"/>
    <w:tmpl w:val="BC5E0D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23B0F"/>
    <w:multiLevelType w:val="hybridMultilevel"/>
    <w:tmpl w:val="BC5E0D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180583"/>
    <w:multiLevelType w:val="hybridMultilevel"/>
    <w:tmpl w:val="BC5E0D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2E7F1A"/>
    <w:multiLevelType w:val="hybridMultilevel"/>
    <w:tmpl w:val="BC5E0D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804424"/>
    <w:multiLevelType w:val="hybridMultilevel"/>
    <w:tmpl w:val="B0BC88CC"/>
    <w:lvl w:ilvl="0" w:tplc="40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390988"/>
    <w:multiLevelType w:val="hybridMultilevel"/>
    <w:tmpl w:val="BC5E0D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621753"/>
    <w:multiLevelType w:val="hybridMultilevel"/>
    <w:tmpl w:val="BC5E0D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0D6E4B"/>
    <w:multiLevelType w:val="hybridMultilevel"/>
    <w:tmpl w:val="E3387D1C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EF5354E"/>
    <w:multiLevelType w:val="hybridMultilevel"/>
    <w:tmpl w:val="BC5E0D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30328D"/>
    <w:multiLevelType w:val="hybridMultilevel"/>
    <w:tmpl w:val="BC5E0D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45772D"/>
    <w:multiLevelType w:val="hybridMultilevel"/>
    <w:tmpl w:val="BC5E0D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9A60DD"/>
    <w:multiLevelType w:val="hybridMultilevel"/>
    <w:tmpl w:val="BC5E0D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BC78EF"/>
    <w:multiLevelType w:val="hybridMultilevel"/>
    <w:tmpl w:val="BC5E0D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F1345F"/>
    <w:multiLevelType w:val="hybridMultilevel"/>
    <w:tmpl w:val="BC5E0D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</w:num>
  <w:num w:numId="4">
    <w:abstractNumId w:val="0"/>
  </w:num>
  <w:num w:numId="5">
    <w:abstractNumId w:val="15"/>
  </w:num>
  <w:num w:numId="6">
    <w:abstractNumId w:val="7"/>
  </w:num>
  <w:num w:numId="7">
    <w:abstractNumId w:val="3"/>
  </w:num>
  <w:num w:numId="8">
    <w:abstractNumId w:val="4"/>
  </w:num>
  <w:num w:numId="9">
    <w:abstractNumId w:val="8"/>
  </w:num>
  <w:num w:numId="10">
    <w:abstractNumId w:val="11"/>
  </w:num>
  <w:num w:numId="11">
    <w:abstractNumId w:val="5"/>
  </w:num>
  <w:num w:numId="12">
    <w:abstractNumId w:val="1"/>
  </w:num>
  <w:num w:numId="13">
    <w:abstractNumId w:val="14"/>
  </w:num>
  <w:num w:numId="14">
    <w:abstractNumId w:val="2"/>
  </w:num>
  <w:num w:numId="15">
    <w:abstractNumId w:val="12"/>
  </w:num>
  <w:num w:numId="16">
    <w:abstractNumId w:val="10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MzAxsTQ3MjQ0t7RQ0lEKTi0uzszPAykwrAUAGGhODywAAAA="/>
  </w:docVars>
  <w:rsids>
    <w:rsidRoot w:val="00D846AB"/>
    <w:rsid w:val="000F2BD0"/>
    <w:rsid w:val="001D2AAC"/>
    <w:rsid w:val="00236522"/>
    <w:rsid w:val="004468FD"/>
    <w:rsid w:val="004904B5"/>
    <w:rsid w:val="00496E8E"/>
    <w:rsid w:val="00622DAD"/>
    <w:rsid w:val="00724412"/>
    <w:rsid w:val="009F3D94"/>
    <w:rsid w:val="00AD4CF9"/>
    <w:rsid w:val="00B238E6"/>
    <w:rsid w:val="00C24399"/>
    <w:rsid w:val="00C67011"/>
    <w:rsid w:val="00D846AB"/>
    <w:rsid w:val="00E06C09"/>
    <w:rsid w:val="00E21649"/>
    <w:rsid w:val="00E63814"/>
    <w:rsid w:val="00F82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759B3"/>
  <w15:chartTrackingRefBased/>
  <w15:docId w15:val="{6F1E666C-92EA-4CC4-B833-9C57FCF0A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8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2A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5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035190-815C-4E13-9EDD-B38C457BEB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8</Pages>
  <Words>317</Words>
  <Characters>18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TOSH ARDU</dc:creator>
  <cp:keywords/>
  <dc:description/>
  <cp:lastModifiedBy>ASHUTOSH ARDU</cp:lastModifiedBy>
  <cp:revision>10</cp:revision>
  <dcterms:created xsi:type="dcterms:W3CDTF">2021-10-10T07:13:00Z</dcterms:created>
  <dcterms:modified xsi:type="dcterms:W3CDTF">2021-10-10T18:14:00Z</dcterms:modified>
</cp:coreProperties>
</file>